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586285" w14:textId="3EA8347A" w:rsidR="00922D75" w:rsidRPr="00922D75" w:rsidRDefault="00922D75" w:rsidP="00922D7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22D75">
        <w:rPr>
          <w:rFonts w:ascii="Times New Roman" w:eastAsia="Times New Roman" w:hAnsi="Times New Roman" w:cs="Times New Roman"/>
          <w:b/>
          <w:bCs/>
          <w:sz w:val="24"/>
          <w:szCs w:val="24"/>
        </w:rPr>
        <w:t>What is the purpose of access modifiers?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00327D51">
        <w:rPr>
          <w:rFonts w:ascii="Times New Roman" w:eastAsia="Times New Roman" w:hAnsi="Times New Roman" w:cs="Times New Roman"/>
          <w:sz w:val="24"/>
          <w:szCs w:val="24"/>
        </w:rPr>
        <w:t>The a</w:t>
      </w:r>
      <w:r w:rsidRPr="00922D75">
        <w:rPr>
          <w:rFonts w:ascii="Times New Roman" w:eastAsia="Times New Roman" w:hAnsi="Times New Roman" w:cs="Times New Roman"/>
          <w:sz w:val="24"/>
          <w:szCs w:val="24"/>
        </w:rPr>
        <w:t>ccess modifiers purpose is to limit</w:t>
      </w:r>
      <w:r w:rsidR="00973029">
        <w:rPr>
          <w:rFonts w:ascii="Times New Roman" w:eastAsia="Times New Roman" w:hAnsi="Times New Roman" w:cs="Times New Roman"/>
          <w:sz w:val="24"/>
          <w:szCs w:val="24"/>
        </w:rPr>
        <w:t>/allow</w:t>
      </w:r>
      <w:r w:rsidRPr="00922D75">
        <w:rPr>
          <w:rFonts w:ascii="Times New Roman" w:eastAsia="Times New Roman" w:hAnsi="Times New Roman" w:cs="Times New Roman"/>
          <w:sz w:val="24"/>
          <w:szCs w:val="24"/>
        </w:rPr>
        <w:t xml:space="preserve"> access to certain things</w:t>
      </w:r>
      <w:r w:rsidR="00327D51">
        <w:rPr>
          <w:rFonts w:ascii="Times New Roman" w:eastAsia="Times New Roman" w:hAnsi="Times New Roman" w:cs="Times New Roman"/>
          <w:sz w:val="24"/>
          <w:szCs w:val="24"/>
        </w:rPr>
        <w:t xml:space="preserve"> in code</w:t>
      </w:r>
      <w:r w:rsidRPr="00922D75"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43A4E5D" w14:textId="77777777" w:rsidR="00922D75" w:rsidRPr="00922D75" w:rsidRDefault="00922D75" w:rsidP="00922D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C0DB97F" w14:textId="7ADD401D" w:rsidR="00327D51" w:rsidRDefault="00922D75" w:rsidP="00327D5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22D75">
        <w:rPr>
          <w:rFonts w:ascii="Times New Roman" w:eastAsia="Times New Roman" w:hAnsi="Times New Roman" w:cs="Times New Roman"/>
          <w:b/>
          <w:bCs/>
          <w:sz w:val="24"/>
          <w:szCs w:val="24"/>
        </w:rPr>
        <w:t>What are the most commonly used access modifiers in a classical programming language</w:t>
      </w:r>
      <w:r w:rsidRPr="00922D75">
        <w:rPr>
          <w:rFonts w:ascii="Times New Roman" w:eastAsia="Times New Roman" w:hAnsi="Times New Roman" w:cs="Times New Roman"/>
          <w:sz w:val="24"/>
          <w:szCs w:val="24"/>
        </w:rPr>
        <w:t>?</w:t>
      </w:r>
      <w:r w:rsidR="00327D5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27D51">
        <w:rPr>
          <w:rFonts w:ascii="Times New Roman" w:eastAsia="Times New Roman" w:hAnsi="Times New Roman" w:cs="Times New Roman"/>
          <w:sz w:val="24"/>
          <w:szCs w:val="24"/>
        </w:rPr>
        <w:t>There are several different levels of access: private which access is limited, public can be accessed from anywhere with no restrictions, and privileged and protected which only allows access to limited to containing class types. (</w:t>
      </w:r>
      <w:r w:rsidR="00327D51">
        <w:t>hpprasad85)</w:t>
      </w:r>
      <w:r w:rsidR="00327D5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B2594">
        <w:rPr>
          <w:rFonts w:ascii="Times New Roman" w:eastAsia="Times New Roman" w:hAnsi="Times New Roman" w:cs="Times New Roman"/>
          <w:sz w:val="24"/>
          <w:szCs w:val="24"/>
        </w:rPr>
        <w:t xml:space="preserve">However, JavaScript does not support private </w:t>
      </w:r>
      <w:r w:rsidR="00F313B5">
        <w:rPr>
          <w:rFonts w:ascii="Times New Roman" w:eastAsia="Times New Roman" w:hAnsi="Times New Roman" w:cs="Times New Roman"/>
          <w:sz w:val="24"/>
          <w:szCs w:val="24"/>
        </w:rPr>
        <w:t>data,</w:t>
      </w:r>
      <w:r w:rsidR="003B2594">
        <w:rPr>
          <w:rFonts w:ascii="Times New Roman" w:eastAsia="Times New Roman" w:hAnsi="Times New Roman" w:cs="Times New Roman"/>
          <w:sz w:val="24"/>
          <w:szCs w:val="24"/>
        </w:rPr>
        <w:t xml:space="preserve"> so we </w:t>
      </w:r>
      <w:proofErr w:type="gramStart"/>
      <w:r w:rsidR="003B2594">
        <w:rPr>
          <w:rFonts w:ascii="Times New Roman" w:eastAsia="Times New Roman" w:hAnsi="Times New Roman" w:cs="Times New Roman"/>
          <w:sz w:val="24"/>
          <w:szCs w:val="24"/>
        </w:rPr>
        <w:t>have to</w:t>
      </w:r>
      <w:proofErr w:type="gramEnd"/>
      <w:r w:rsidR="003B2594">
        <w:rPr>
          <w:rFonts w:ascii="Times New Roman" w:eastAsia="Times New Roman" w:hAnsi="Times New Roman" w:cs="Times New Roman"/>
          <w:sz w:val="24"/>
          <w:szCs w:val="24"/>
        </w:rPr>
        <w:t xml:space="preserve"> emulate that. </w:t>
      </w:r>
      <w:r w:rsidR="00327D51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="00327D51" w:rsidRPr="00922D7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DBE834F" w14:textId="77777777" w:rsidR="00327D51" w:rsidRPr="00922D75" w:rsidRDefault="00327D51" w:rsidP="00327D5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54D2F76" w14:textId="4E0564CA" w:rsidR="00922D75" w:rsidRDefault="00922D75" w:rsidP="00922D7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22D75">
        <w:rPr>
          <w:rFonts w:ascii="Times New Roman" w:eastAsia="Times New Roman" w:hAnsi="Times New Roman" w:cs="Times New Roman"/>
          <w:b/>
          <w:bCs/>
          <w:sz w:val="24"/>
          <w:szCs w:val="24"/>
        </w:rPr>
        <w:t>How are closures used to enforce “private and public” access?</w:t>
      </w:r>
      <w:r w:rsidR="00327D5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313B5" w:rsidRPr="00F313B5">
        <w:rPr>
          <w:rFonts w:ascii="Times New Roman" w:eastAsia="Times New Roman" w:hAnsi="Times New Roman" w:cs="Times New Roman"/>
          <w:sz w:val="24"/>
          <w:szCs w:val="24"/>
        </w:rPr>
        <w:t xml:space="preserve">If you want to keep your variable "private", you </w:t>
      </w:r>
      <w:proofErr w:type="gramStart"/>
      <w:r w:rsidR="00F313B5" w:rsidRPr="00F313B5">
        <w:rPr>
          <w:rFonts w:ascii="Times New Roman" w:eastAsia="Times New Roman" w:hAnsi="Times New Roman" w:cs="Times New Roman"/>
          <w:sz w:val="24"/>
          <w:szCs w:val="24"/>
        </w:rPr>
        <w:t>have to</w:t>
      </w:r>
      <w:proofErr w:type="gramEnd"/>
      <w:r w:rsidR="00F313B5" w:rsidRPr="00F313B5">
        <w:rPr>
          <w:rFonts w:ascii="Times New Roman" w:eastAsia="Times New Roman" w:hAnsi="Times New Roman" w:cs="Times New Roman"/>
          <w:sz w:val="24"/>
          <w:szCs w:val="24"/>
        </w:rPr>
        <w:t xml:space="preserve"> declare it inside an anonymous self-invoking function that can only be accessed by the function it </w:t>
      </w:r>
      <w:r w:rsidR="00F313B5" w:rsidRPr="00F313B5">
        <w:rPr>
          <w:rFonts w:ascii="Times New Roman" w:eastAsia="Times New Roman" w:hAnsi="Times New Roman" w:cs="Times New Roman"/>
          <w:sz w:val="24"/>
          <w:szCs w:val="24"/>
        </w:rPr>
        <w:t>returns.</w:t>
      </w:r>
      <w:r w:rsidR="00F313B5">
        <w:rPr>
          <w:rFonts w:ascii="Times New Roman" w:eastAsia="Times New Roman" w:hAnsi="Times New Roman" w:cs="Times New Roman"/>
          <w:sz w:val="24"/>
          <w:szCs w:val="24"/>
        </w:rPr>
        <w:t xml:space="preserve"> (w3schools) I found good video on this as well if you want to check it out </w:t>
      </w:r>
      <w:hyperlink r:id="rId5" w:history="1">
        <w:r w:rsidR="00F313B5" w:rsidRPr="00AC5655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youtube.com/watch?v=w1s9PgtEoJs</w:t>
        </w:r>
      </w:hyperlink>
    </w:p>
    <w:p w14:paraId="3FF8808F" w14:textId="77777777" w:rsidR="00F313B5" w:rsidRDefault="00F313B5" w:rsidP="00F313B5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7CCA242E" w14:textId="77777777" w:rsidR="00F313B5" w:rsidRPr="00922D75" w:rsidRDefault="00F313B5" w:rsidP="00F313B5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7D227411" w14:textId="7204F45F" w:rsidR="002F4E37" w:rsidRDefault="002F4E37"/>
    <w:p w14:paraId="1464D24E" w14:textId="77777777" w:rsidR="00973029" w:rsidRDefault="00973029">
      <w:bookmarkStart w:id="0" w:name="_GoBack"/>
      <w:bookmarkEnd w:id="0"/>
    </w:p>
    <w:p w14:paraId="2A19BD1C" w14:textId="344D4BE1" w:rsidR="00973029" w:rsidRPr="00973029" w:rsidRDefault="00973029">
      <w:pPr>
        <w:rPr>
          <w:b/>
          <w:bCs/>
        </w:rPr>
      </w:pPr>
      <w:r w:rsidRPr="00973029">
        <w:rPr>
          <w:b/>
          <w:bCs/>
        </w:rPr>
        <w:t xml:space="preserve">Bibliography </w:t>
      </w:r>
    </w:p>
    <w:p w14:paraId="7631A747" w14:textId="69EB4BB2" w:rsidR="00973029" w:rsidRDefault="00973029"/>
    <w:p w14:paraId="02C3E414" w14:textId="36C94A27" w:rsidR="00973029" w:rsidRDefault="00973029">
      <w:r>
        <w:t xml:space="preserve">hpprasad85. (2014, September 9). Access Modifier in JavaScript. Retrieved May 3, 2020, from </w:t>
      </w:r>
      <w:hyperlink r:id="rId6" w:history="1">
        <w:r w:rsidR="00F313B5" w:rsidRPr="00AC5655">
          <w:rPr>
            <w:rStyle w:val="Hyperlink"/>
          </w:rPr>
          <w:t>https://hpprasad85.wordpress.com/2014/09/09/access_modifier/</w:t>
        </w:r>
      </w:hyperlink>
    </w:p>
    <w:p w14:paraId="1471B158" w14:textId="632E80C0" w:rsidR="00F313B5" w:rsidRDefault="00F313B5"/>
    <w:p w14:paraId="0A0E23A4" w14:textId="32DA4D24" w:rsidR="00F313B5" w:rsidRDefault="00F313B5">
      <w:r>
        <w:t xml:space="preserve">w3schools. (n.d.). JavaScript Closures. Retrieved May 3, 2020, from </w:t>
      </w:r>
      <w:hyperlink r:id="rId7" w:history="1">
        <w:r w:rsidRPr="00AC5655">
          <w:rPr>
            <w:rStyle w:val="Hyperlink"/>
          </w:rPr>
          <w:t>https://www.w3schools.com/js/js_function_closures.asp</w:t>
        </w:r>
      </w:hyperlink>
    </w:p>
    <w:p w14:paraId="5210DB69" w14:textId="77777777" w:rsidR="00F313B5" w:rsidRDefault="00F313B5"/>
    <w:sectPr w:rsidR="00F313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6B7785"/>
    <w:multiLevelType w:val="multilevel"/>
    <w:tmpl w:val="D63C4F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wMDczNDMxsTAytzBV0lEKTi0uzszPAykwrAUA3vh3fiwAAAA="/>
  </w:docVars>
  <w:rsids>
    <w:rsidRoot w:val="00922D75"/>
    <w:rsid w:val="002F4E37"/>
    <w:rsid w:val="00327D51"/>
    <w:rsid w:val="003B2594"/>
    <w:rsid w:val="00765D89"/>
    <w:rsid w:val="00922D75"/>
    <w:rsid w:val="00973029"/>
    <w:rsid w:val="00F31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801295"/>
  <w15:chartTrackingRefBased/>
  <w15:docId w15:val="{3FF85248-BD7C-4896-8EC7-68FBC0D88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7D5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313B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313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536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w3schools.com/js/js_function_closures.as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hpprasad85.wordpress.com/2014/09/09/access_modifier/" TargetMode="External"/><Relationship Id="rId5" Type="http://schemas.openxmlformats.org/officeDocument/2006/relationships/hyperlink" Target="https://www.youtube.com/watch?v=w1s9PgtEoJs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1</Pages>
  <Words>207</Words>
  <Characters>11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Buechle</dc:creator>
  <cp:keywords/>
  <dc:description/>
  <cp:lastModifiedBy>Rebecca Buechle</cp:lastModifiedBy>
  <cp:revision>1</cp:revision>
  <dcterms:created xsi:type="dcterms:W3CDTF">2020-05-03T19:26:00Z</dcterms:created>
  <dcterms:modified xsi:type="dcterms:W3CDTF">2020-05-03T20:43:00Z</dcterms:modified>
</cp:coreProperties>
</file>